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p>
    <w:bookmarkStart w:id="21" w:name="internship-application-letter"/>
    <w:p>
      <w:pPr>
        <w:pStyle w:val="Heading1"/>
      </w:pPr>
      <w:r>
        <w:t xml:space="preserve">Internship Application Letter</w:t>
      </w:r>
    </w:p>
    <w:bookmarkStart w:id="20" w:name="Xf8544b0d991b1cb4bf360117aa4c77ebbc56e7a"/>
    <w:p>
      <w:pPr>
        <w:pStyle w:val="Heading2"/>
      </w:pPr>
      <w:r>
        <w:t xml:space="preserve">Application for Physics Internship Position</w:t>
      </w:r>
    </w:p>
    <w:bookmarkEnd w:id="20"/>
    <w:bookmarkEnd w:id="21"/>
    <w:p>
      <w:pPr>
        <w:pStyle w:val="FirstParagraph"/>
      </w:pPr>
      <w:r>
        <w:rPr>
          <w:bCs/>
          <w:b/>
        </w:rPr>
        <w:t xml:space="preserve">Ms. Aisha Nakibinge</w:t>
      </w:r>
      <w:r>
        <w:br/>
      </w:r>
      <w:r>
        <w:t xml:space="preserve">Plot 45, Nsambya Road</w:t>
      </w:r>
      <w:r>
        <w:br/>
      </w:r>
      <w:r>
        <w:t xml:space="preserve">Kampala, Uganda</w:t>
      </w:r>
      <w:r>
        <w:br/>
      </w:r>
      <w:r>
        <w:t xml:space="preserve">+256 782 123456</w:t>
      </w:r>
      <w:r>
        <w:br/>
      </w:r>
      <w:r>
        <w:t xml:space="preserve">anakibinge@email.com</w:t>
      </w:r>
    </w:p>
    <w:p>
      <w:pPr>
        <w:pStyle w:val="BodyText"/>
      </w:pPr>
      <w:r>
        <w:rPr>
          <w:bCs/>
          <w:b/>
        </w:rPr>
        <w:t xml:space="preserve">Date:</w:t>
      </w:r>
      <w:r>
        <w:t xml:space="preserve"> </w:t>
      </w:r>
      <w:r>
        <w:t xml:space="preserve">May 28, 2023</w:t>
      </w:r>
    </w:p>
    <w:p>
      <w:pPr>
        <w:pStyle w:val="BodyText"/>
      </w:pPr>
      <w:r>
        <w:rPr>
          <w:bCs/>
          <w:b/>
        </w:rPr>
        <w:t xml:space="preserve">Dr. Samuel Mukiibi</w:t>
      </w:r>
      <w:r>
        <w:br/>
      </w:r>
      <w:r>
        <w:t xml:space="preserve">Director of Research and Development</w:t>
      </w:r>
      <w:r>
        <w:br/>
      </w:r>
      <w:r>
        <w:t xml:space="preserve">National Institute of Science and Technology (NIST)</w:t>
      </w:r>
      <w:r>
        <w:br/>
      </w:r>
      <w:r>
        <w:t xml:space="preserve">P.O. Box 7065, Kampala, Uganda</w:t>
      </w:r>
    </w:p>
    <w:bookmarkStart w:id="22" w:name="X06ef6901e80d52367e51130990ee7a706fa5779"/>
    <w:p>
      <w:pPr>
        <w:pStyle w:val="Heading2"/>
      </w:pPr>
      <w:r>
        <w:t xml:space="preserve">Subject: Internship Application for Physicist Position at National Institute of Science and Technology, Uganda Kampala</w:t>
      </w:r>
    </w:p>
    <w:bookmarkEnd w:id="22"/>
    <w:p>
      <w:pPr>
        <w:pStyle w:val="FirstParagraph"/>
      </w:pPr>
      <w:r>
        <w:t xml:space="preserve">Dear Dr. Mukiibi,</w:t>
      </w:r>
    </w:p>
    <w:p>
      <w:pPr>
        <w:pStyle w:val="BodyText"/>
      </w:pPr>
      <w:r>
        <w:t xml:space="preserve">It is with profound enthusiasm that I submit my Internship Application Letter for the Physicist Intern position at the National Institute of Science and Technology (NIST) in Uganda Kampala. As a final-year Physics undergraduate at Makerere University, I have meticulously prepared myself to contribute meaningfully to your institute's mission of advancing scientific innovation in East Africa. Having grown up witnessing Uganda's remarkable journey toward technological self-sufficiency—from the solar energy initiatives in rural communities to the burgeoning space science programs—I am deeply motivated to support NIST's pivotal role in shaping Uganda Kampala's scientific future.</w:t>
      </w:r>
    </w:p>
    <w:p>
      <w:pPr>
        <w:pStyle w:val="BodyText"/>
      </w:pPr>
      <w:r>
        <w:t xml:space="preserve">My academic trajectory has been intentionally structured to align with the demands of modern physics research. I have maintained a consistent 3.9 GPA while specializing in condensed matter physics and renewable energy systems—fields directly relevant to NIST's current projects on photovoltaic efficiency optimization for Ugandan climate conditions. During my undergraduate research under Professor Grace Kavuma, I developed a low-cost spectrometer prototype capable of analyzing soil mineral content using ambient light—a project with significant implications for agricultural productivity across rural Uganda. This experience reinforced my belief that physics is not merely theoretical but a practical catalyst for sustainable development, especially in regions like Kampala where resource constraints demand inventive solutions.</w:t>
      </w:r>
    </w:p>
    <w:p>
      <w:pPr>
        <w:pStyle w:val="BodyText"/>
      </w:pPr>
      <w:r>
        <w:t xml:space="preserve">What particularly excites me about this Internship Application Letter is NIST's pioneering work on the "Kampala Smart Grid Initiative." Having studied your recent publication on integrating distributed energy resources into Uganda's national power network, I am eager to contribute my skills in computational modeling. My Python-based simulation of grid stability under variable solar irradiance (developed during a university competition) demonstrated 18% improvement in predictive accuracy—knowledge I believe could immediately benefit your team's ongoing efforts to stabilize renewable energy supply in Uganda Kampala. The prospect of applying theoretical physics to real-world challenges that impact millions across Uganda fills me with professional purpose.</w:t>
      </w:r>
    </w:p>
    <w:p>
      <w:pPr>
        <w:pStyle w:val="BodyText"/>
      </w:pPr>
      <w:r>
        <w:t xml:space="preserve">Beyond technical competencies, my experience as a volunteer physics tutor at St. Mary's College in Kampala has cultivated my ability to communicate complex concepts accessibly—a skill essential for collaborative research environments. I regularly designed hands-on experiments using locally sourced materials (like banana fiber capacitors and recycled solar cells) to make physics tangible for students who might otherwise see science as abstract. This work directly mirrors NIST's community engagement ethos, particularly your "Physics for All" outreach program targeting secondary schools in Kampala's peri-urban areas. I am eager to bring this grassroots perspective to your research teams while learning from Uganda Kampala's leading physicists.</w:t>
      </w:r>
    </w:p>
    <w:p>
      <w:pPr>
        <w:pStyle w:val="BodyText"/>
      </w:pPr>
      <w:r>
        <w:t xml:space="preserve">I have closely followed NIST's expansion into quantum computing and nanotechnology, areas where my self-taught skills in MATLAB and machine learning (honed through online courses from MIT OpenCourseWare) could provide immediate value. For instance, I recently adapted a neural network algorithm to analyze X-ray diffraction patterns from locally mined mineral samples—a project that aligns perfectly with NIST's upcoming mineral characterization research phase. My familiarity with Uganda's specific scientific infrastructure challenges—such as limited high-performance computing resources or intermittent power supply for laboratory equipment—enables me to propose practical solutions rather than theoretical ideals.</w:t>
      </w:r>
    </w:p>
    <w:p>
      <w:pPr>
        <w:pStyle w:val="BodyText"/>
      </w:pPr>
      <w:r>
        <w:t xml:space="preserve">Uganda Kampala represents a unique intersection where global physics standards meet localized innovation needs. As the city rapidly develops its science ecosystem—from the Makerere University Research and Innovations Campuses to emerging tech hubs in Wakaliga—I am keen to position myself at this dynamic nexus. My long-term vision includes contributing to Uganda's first national particle accelerator facility (a project NIST is actively advocating for), but I understand that meaningful impact begins with foundational work. This internship would provide the ideal springboard: learning from NIST's senior physicists while immediately supporting their daily research operations in a way that serves Uganda Kampala's developmental priorities.</w:t>
      </w:r>
    </w:p>
    <w:p>
      <w:pPr>
        <w:pStyle w:val="BodyText"/>
      </w:pPr>
      <w:r>
        <w:t xml:space="preserve">I am particularly drawn to NIST's collaborative culture, as evidenced by your partnership with the African Institute for Mathematical Sciences (AIMS). Having collaborated with AIMS' Kampala branch on a climate modeling project last year, I witnessed firsthand how interdisciplinary teamwork drives tangible results. My ability to work across disciplinary boundaries—having co-led a team of engineers and environmental scientists in designing rainwater harvesting systems—would allow me to integrate seamlessly into your research teams. Moreover, my fluency in Luganda (spoken at home) and English positions me to effectively engage with both urban research teams and rural community partners essential for field applications.</w:t>
      </w:r>
    </w:p>
    <w:p>
      <w:pPr>
        <w:pStyle w:val="BodyText"/>
      </w:pPr>
      <w:r>
        <w:t xml:space="preserve">As I prepare to graduate this June, I am committed to dedicating my full energies to advancing physics research that addresses Uganda's specific challenges. This internship is not merely a step toward my career; it is an opportunity to contribute where my skills are most urgently needed—right here in Kampala, the heart of Uganda's scientific renaissance. I would be honored to bring my passion for experimental physics, computational expertise, and community-centered approach to your esteemed institute.</w:t>
      </w:r>
    </w:p>
    <w:p>
      <w:pPr>
        <w:pStyle w:val="BodyText"/>
      </w:pPr>
      <w:r>
        <w:t xml:space="preserve">Thank you for considering this Internship Application Letter. I have attached my resume detailing academic achievements and research experience, and I welcome the opportunity to discuss how my background as a budding Physicist can support NIST's mission in Uganda Kampala. I am available for an interview at your earliest convenience and can be reached via email or phone.</w:t>
      </w:r>
    </w:p>
    <w:p>
      <w:pPr>
        <w:pStyle w:val="BodyText"/>
      </w:pPr>
      <w:r>
        <w:t xml:space="preserve">With sincere admiration for NIST's transformative work,</w:t>
      </w:r>
    </w:p>
    <w:p>
      <w:pPr>
        <w:pStyle w:val="BodyText"/>
      </w:pPr>
      <w:r>
        <w:t xml:space="preserve">Aisha Nakibinge</w:t>
      </w:r>
    </w:p>
    <w:p>
      <w:pPr>
        <w:pStyle w:val="BodyText"/>
      </w:pPr>
      <w:r>
        <w:t xml:space="preserve">Physics Undergraduate, Makerere University</w:t>
      </w:r>
    </w:p>
    <w:p>
      <w:pPr>
        <w:pStyle w:val="BodyText"/>
      </w:pPr>
      <w:r>
        <w:rPr>
          <w:bCs/>
          <w:b/>
        </w:rPr>
        <w:t xml:space="preserve">Attachments:</w:t>
      </w:r>
      <w:r>
        <w:t xml:space="preserve"> </w:t>
      </w:r>
      <w:r>
        <w:t xml:space="preserve">Curriculum Vitae, Academic Transcript, Research Project Summary</w:t>
      </w:r>
    </w:p>
    <w:p>
      <w:pPr>
        <w:pStyle w:val="BodyText"/>
      </w:pPr>
      <w:r>
        <w:t xml:space="preserve">This Internship Application Letter complies with NIST's applicant requirements and reflects Uganda's commitment to nurturing local scientific t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dc:title>
  <dc:creator/>
  <dc:language>en</dc:language>
  <cp:keywords/>
  <dcterms:created xsi:type="dcterms:W3CDTF">2026-04-21T17:25:29Z</dcterms:created>
  <dcterms:modified xsi:type="dcterms:W3CDTF">2026-04-21T17:25:29Z</dcterms:modified>
</cp:coreProperties>
</file>

<file path=docProps/custom.xml><?xml version="1.0" encoding="utf-8"?>
<Properties xmlns="http://schemas.openxmlformats.org/officeDocument/2006/custom-properties" xmlns:vt="http://schemas.openxmlformats.org/officeDocument/2006/docPropsVTypes"/>
</file>